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eop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ime from surge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s after 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42 (0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3 (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8 (0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1 (0.29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aseline characteris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females/mal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/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/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/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/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D Type (akinetic-rigid/tremordomina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/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/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/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/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surgery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14 (8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51 (8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74 (8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22 (9.5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26 (3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10 (3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03 (2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11 (3.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 s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 (0.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 (0.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0 (0.71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ngitudinal outcom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at assessment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72 (8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.64 (8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.83 (8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0 (9.0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Q (range 0-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7 (4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0 (4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90 (3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8 (3.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S-2 (range 0-1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59 (3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.33 (4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.38 (4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.08 (5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DI-II (range 0-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9 (6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65 (6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26 (7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00 (6.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DD (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3.44 (646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8.19 (451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.94 (407.2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3.58 (705.47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eop.: pre-surgery assessment; Y1: year one assessment, Y3: year three assessment, Y5: year five assessment; PD: Parkinson's Disease; HY: Hoehn and Yahr scale; FAQ = Functional Activities Assessment; DRS-2 = Dementia Rating Scale, second edition; BDI-II: Beck Depression Inventory, second edition; LEDD: levodopa equivalent daily dose. Values represent mean (standard deviation)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7T19:12:40Z</dcterms:created>
  <dcterms:modified xsi:type="dcterms:W3CDTF">2024-02-07T1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